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jc w:val="center"/>
        <w:rPr>
          <w:sz w:val="28"/>
          <w:szCs w:val="28"/>
        </w:rPr>
      </w:pPr>
      <w:bookmarkStart w:id="0" w:name="_GoBack"/>
      <w:bookmarkEnd w:id="0"/>
      <w:r>
        <w:object>
          <v:shape id="_x0000_i1025" o:spt="75" type="#_x0000_t75" style="height:58.8pt;width:58.8pt;" o:ole="t" filled="f" o:preferrelative="t" stroked="f" coordsize="21600,21600">
            <v:path/>
            <v:fill on="f" focussize="0,0"/>
            <v:stroke on="f" joinstyle="miter"/>
            <v:imagedata r:id="rId9" gain="79922f" o:title=""/>
            <o:lock v:ext="edit" aspectratio="t"/>
            <w10:wrap type="none"/>
            <w10:anchorlock/>
          </v:shape>
          <o:OLEObject Type="Embed" ProgID="MSPhotoEd.3" ShapeID="_x0000_i1025" DrawAspect="Content" ObjectID="_1468075725" r:id="rId8">
            <o:LockedField>false</o:LockedField>
          </o:OLEObject>
        </w:object>
      </w:r>
    </w:p>
    <w:p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American International University- Bangladesh (AIUB)</w:t>
      </w:r>
    </w:p>
    <w:p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Department of Computer Science</w:t>
      </w:r>
    </w:p>
    <w:p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Software Quality and Testing</w:t>
      </w:r>
    </w:p>
    <w:p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Section: C</w:t>
      </w:r>
    </w:p>
    <w:p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Fall 2021-2022</w:t>
      </w:r>
    </w:p>
    <w:p>
      <w:pPr>
        <w:jc w:val="both"/>
        <w:rPr>
          <w:rFonts w:ascii="Times New Roman" w:hAnsi="Times New Roman" w:cs="Times New Roman"/>
          <w:b/>
          <w:bCs/>
          <w:color w:val="5B9BD5" w:themeColor="accent5"/>
          <w:sz w:val="36"/>
          <w:szCs w:val="36"/>
          <w14:textFill>
            <w14:solidFill>
              <w14:schemeClr w14:val="accent5"/>
            </w14:solidFill>
          </w14:textFill>
        </w:rPr>
      </w:pPr>
    </w:p>
    <w:p>
      <w:pPr>
        <w:pStyle w:val="2"/>
        <w:bidi w:val="0"/>
        <w:rPr>
          <w:rFonts w:ascii="Times New Roman" w:hAnsi="Times New Roman" w:cs="Times New Roman"/>
          <w:color w:val="5B9BD5" w:themeColor="accent5"/>
          <w:szCs w:val="36"/>
          <w14:textFill>
            <w14:solidFill>
              <w14:schemeClr w14:val="accent5"/>
            </w14:solidFill>
          </w14:textFill>
        </w:rPr>
      </w:pPr>
      <w:r>
        <w:rPr>
          <w:color w:val="4472C4" w:themeColor="accent1"/>
          <w:sz w:val="36"/>
          <w:szCs w:val="36"/>
          <w:shd w:val="clear" w:color="auto" w:fill="auto"/>
          <w14:textFill>
            <w14:solidFill>
              <w14:schemeClr w14:val="accent1"/>
            </w14:solidFill>
          </w14:textFill>
        </w:rPr>
        <w:t>WRITING AND EXECUTING TEST CASES FOR AIUB SYSTEM</w:t>
      </w:r>
    </w:p>
    <w:p>
      <w:pPr>
        <w:jc w:val="both"/>
        <w:rPr>
          <w:rFonts w:ascii="Calibri" w:hAnsi="Calibri" w:eastAsia="Calibri"/>
          <w:color w:val="5B9BD5" w:themeColor="accent5"/>
          <w:sz w:val="36"/>
          <w:szCs w:val="36"/>
          <w14:textFill>
            <w14:solidFill>
              <w14:schemeClr w14:val="accent5"/>
            </w14:solidFill>
          </w14:textFill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8"/>
        <w:tblW w:w="7965" w:type="dxa"/>
        <w:jc w:val="center"/>
        <w:tblBorders>
          <w:top w:val="single" w:color="9CC2E5" w:themeColor="accent5" w:themeTint="99" w:sz="4" w:space="0"/>
          <w:left w:val="single" w:color="9CC2E5" w:themeColor="accent5" w:themeTint="99" w:sz="4" w:space="0"/>
          <w:bottom w:val="single" w:color="9CC2E5" w:themeColor="accent5" w:themeTint="99" w:sz="4" w:space="0"/>
          <w:right w:val="single" w:color="9CC2E5" w:themeColor="accent5" w:themeTint="99" w:sz="4" w:space="0"/>
          <w:insideH w:val="single" w:color="9CC2E5" w:themeColor="accent5" w:themeTint="99" w:sz="4" w:space="0"/>
          <w:insideV w:val="single" w:color="9CC2E5" w:themeColor="accent5" w:themeTint="99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35"/>
        <w:gridCol w:w="2265"/>
        <w:gridCol w:w="2265"/>
      </w:tblGrid>
      <w:tr>
        <w:tblPrEx>
          <w:tblBorders>
            <w:top w:val="single" w:color="9CC2E5" w:themeColor="accent5" w:themeTint="99" w:sz="4" w:space="0"/>
            <w:left w:val="single" w:color="9CC2E5" w:themeColor="accent5" w:themeTint="99" w:sz="4" w:space="0"/>
            <w:bottom w:val="single" w:color="9CC2E5" w:themeColor="accent5" w:themeTint="99" w:sz="4" w:space="0"/>
            <w:right w:val="single" w:color="9CC2E5" w:themeColor="accent5" w:themeTint="99" w:sz="4" w:space="0"/>
            <w:insideH w:val="single" w:color="9CC2E5" w:themeColor="accent5" w:themeTint="99" w:sz="4" w:space="0"/>
            <w:insideV w:val="single" w:color="9CC2E5" w:themeColor="accent5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35" w:type="dxa"/>
            <w:tcBorders>
              <w:top w:val="single" w:color="5B9BD5" w:themeColor="accent5" w:sz="4" w:space="0"/>
              <w:left w:val="single" w:color="5B9BD5" w:themeColor="accent5" w:sz="4" w:space="0"/>
              <w:bottom w:val="single" w:color="5B9BD5" w:themeColor="accent5" w:sz="4" w:space="0"/>
              <w:right w:val="nil"/>
              <w:insideH w:val="single" w:sz="4" w:space="0"/>
              <w:insideV w:val="nil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  <w:t>Name</w:t>
            </w:r>
          </w:p>
        </w:tc>
        <w:tc>
          <w:tcPr>
            <w:tcW w:w="2265" w:type="dxa"/>
            <w:tcBorders>
              <w:top w:val="single" w:color="5B9BD5" w:themeColor="accent5" w:sz="4" w:space="0"/>
              <w:bottom w:val="single" w:color="5B9BD5" w:themeColor="accent5" w:sz="4" w:space="0"/>
              <w:right w:val="nil"/>
              <w:insideH w:val="single" w:sz="4" w:space="0"/>
              <w:insideV w:val="nil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  <w:t>ID</w:t>
            </w:r>
          </w:p>
        </w:tc>
        <w:tc>
          <w:tcPr>
            <w:tcW w:w="2265" w:type="dxa"/>
            <w:tcBorders>
              <w:top w:val="single" w:color="5B9BD5" w:themeColor="accent5" w:sz="4" w:space="0"/>
              <w:bottom w:val="single" w:color="5B9BD5" w:themeColor="accent5" w:sz="4" w:space="0"/>
              <w:right w:val="single" w:color="5B9BD5" w:themeColor="accent5" w:sz="4" w:space="0"/>
              <w:insideH w:val="single" w:sz="4" w:space="0"/>
              <w:insideV w:val="nil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Calibri" w:hAnsi="Calibri" w:eastAsia="Calibri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Calibri" w:hAnsi="Calibri" w:eastAsia="Calibri"/>
                <w:b/>
                <w:bCs/>
                <w:color w:val="FFFFFF" w:themeColor="background1"/>
                <w:sz w:val="36"/>
                <w:szCs w:val="36"/>
                <w14:textFill>
                  <w14:solidFill>
                    <w14:schemeClr w14:val="bg1"/>
                  </w14:solidFill>
                </w14:textFill>
              </w:rPr>
              <w:t>Test Case</w:t>
            </w:r>
          </w:p>
        </w:tc>
      </w:tr>
      <w:tr>
        <w:tblPrEx>
          <w:tblBorders>
            <w:top w:val="single" w:color="9CC2E5" w:themeColor="accent5" w:themeTint="99" w:sz="4" w:space="0"/>
            <w:left w:val="single" w:color="9CC2E5" w:themeColor="accent5" w:themeTint="99" w:sz="4" w:space="0"/>
            <w:bottom w:val="single" w:color="9CC2E5" w:themeColor="accent5" w:themeTint="99" w:sz="4" w:space="0"/>
            <w:right w:val="single" w:color="9CC2E5" w:themeColor="accent5" w:themeTint="99" w:sz="4" w:space="0"/>
            <w:insideH w:val="single" w:color="9CC2E5" w:themeColor="accent5" w:themeTint="99" w:sz="4" w:space="0"/>
            <w:insideV w:val="single" w:color="9CC2E5" w:themeColor="accent5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3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 w:val="0"/>
                <w:bCs w:val="0"/>
                <w:sz w:val="36"/>
                <w:szCs w:val="36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sz w:val="36"/>
                <w:szCs w:val="36"/>
                <w:lang w:val="en-US"/>
              </w:rPr>
              <w:t>Anika Tahsin Rithin</w:t>
            </w:r>
          </w:p>
        </w:tc>
        <w:tc>
          <w:tcPr>
            <w:tcW w:w="226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</w:pPr>
            <w:r>
              <w:rPr>
                <w:rFonts w:hint="default" w:ascii="Times New Roman" w:hAnsi="Times New Roman" w:cs="Times New Roman"/>
                <w:sz w:val="36"/>
                <w:szCs w:val="36"/>
                <w:lang w:val="en-US"/>
              </w:rPr>
              <w:t>17-34805-2</w:t>
            </w:r>
          </w:p>
        </w:tc>
        <w:tc>
          <w:tcPr>
            <w:tcW w:w="226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  <w:r>
              <w:rPr>
                <w:rFonts w:ascii="Calibri" w:hAnsi="Calibri" w:eastAsia="Calibri"/>
                <w:sz w:val="36"/>
                <w:szCs w:val="36"/>
              </w:rPr>
              <w:t>TC_01-TC_08</w:t>
            </w:r>
          </w:p>
        </w:tc>
      </w:tr>
      <w:tr>
        <w:tblPrEx>
          <w:tblBorders>
            <w:top w:val="single" w:color="9CC2E5" w:themeColor="accent5" w:themeTint="99" w:sz="4" w:space="0"/>
            <w:left w:val="single" w:color="9CC2E5" w:themeColor="accent5" w:themeTint="99" w:sz="4" w:space="0"/>
            <w:bottom w:val="single" w:color="9CC2E5" w:themeColor="accent5" w:themeTint="99" w:sz="4" w:space="0"/>
            <w:right w:val="single" w:color="9CC2E5" w:themeColor="accent5" w:themeTint="99" w:sz="4" w:space="0"/>
            <w:insideH w:val="single" w:color="9CC2E5" w:themeColor="accent5" w:themeTint="99" w:sz="4" w:space="0"/>
            <w:insideV w:val="single" w:color="9CC2E5" w:themeColor="accent5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3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Faiaz Ben Reza</w:t>
            </w:r>
          </w:p>
        </w:tc>
        <w:tc>
          <w:tcPr>
            <w:tcW w:w="226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18-36655-1</w:t>
            </w:r>
          </w:p>
        </w:tc>
        <w:tc>
          <w:tcPr>
            <w:tcW w:w="2265" w:type="dxa"/>
          </w:tcPr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  <w:r>
              <w:rPr>
                <w:rFonts w:ascii="Calibri" w:hAnsi="Calibri" w:eastAsia="Calibri"/>
                <w:sz w:val="36"/>
                <w:szCs w:val="36"/>
              </w:rPr>
              <w:t>TC_09-TC_15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</w:p>
        </w:tc>
      </w:tr>
      <w:tr>
        <w:tblPrEx>
          <w:tblBorders>
            <w:top w:val="single" w:color="9CC2E5" w:themeColor="accent5" w:themeTint="99" w:sz="4" w:space="0"/>
            <w:left w:val="single" w:color="9CC2E5" w:themeColor="accent5" w:themeTint="99" w:sz="4" w:space="0"/>
            <w:bottom w:val="single" w:color="9CC2E5" w:themeColor="accent5" w:themeTint="99" w:sz="4" w:space="0"/>
            <w:right w:val="single" w:color="9CC2E5" w:themeColor="accent5" w:themeTint="99" w:sz="4" w:space="0"/>
            <w:insideH w:val="single" w:color="9CC2E5" w:themeColor="accent5" w:themeTint="99" w:sz="4" w:space="0"/>
            <w:insideV w:val="single" w:color="9CC2E5" w:themeColor="accent5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3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Nadim</w:t>
            </w:r>
            <w:r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</w:rPr>
              <w:t xml:space="preserve"> </w:t>
            </w:r>
            <w:r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Hossain</w:t>
            </w:r>
          </w:p>
        </w:tc>
        <w:tc>
          <w:tcPr>
            <w:tcW w:w="226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18-36703-1</w:t>
            </w:r>
          </w:p>
        </w:tc>
        <w:tc>
          <w:tcPr>
            <w:tcW w:w="2265" w:type="dxa"/>
            <w:shd w:val="clear" w:color="auto" w:fill="DEEAF6" w:themeFill="accent5" w:themeFillTint="33"/>
          </w:tcPr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  <w:r>
              <w:rPr>
                <w:rFonts w:ascii="Calibri" w:hAnsi="Calibri" w:eastAsia="Calibri"/>
                <w:sz w:val="36"/>
                <w:szCs w:val="36"/>
              </w:rPr>
              <w:t>TC_16-TC_23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</w:p>
        </w:tc>
      </w:tr>
      <w:tr>
        <w:tblPrEx>
          <w:tblBorders>
            <w:top w:val="single" w:color="9CC2E5" w:themeColor="accent5" w:themeTint="99" w:sz="4" w:space="0"/>
            <w:left w:val="single" w:color="9CC2E5" w:themeColor="accent5" w:themeTint="99" w:sz="4" w:space="0"/>
            <w:bottom w:val="single" w:color="9CC2E5" w:themeColor="accent5" w:themeTint="99" w:sz="4" w:space="0"/>
            <w:right w:val="single" w:color="9CC2E5" w:themeColor="accent5" w:themeTint="99" w:sz="4" w:space="0"/>
            <w:insideH w:val="single" w:color="9CC2E5" w:themeColor="accent5" w:themeTint="99" w:sz="4" w:space="0"/>
            <w:insideV w:val="single" w:color="9CC2E5" w:themeColor="accent5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43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 w:val="0"/>
                <w:bCs w:val="0"/>
                <w:sz w:val="36"/>
                <w:szCs w:val="36"/>
              </w:rPr>
            </w:pPr>
            <w:r>
              <w:rPr>
                <w:rFonts w:ascii="Times New Roman" w:hAnsi="Times New Roman" w:eastAsia="Times New Roman" w:cs="Times New Roman"/>
                <w:b w:val="0"/>
                <w:bCs w:val="0"/>
                <w:sz w:val="36"/>
                <w:szCs w:val="36"/>
              </w:rPr>
              <w:t>Mahfuzul Alam</w:t>
            </w:r>
          </w:p>
        </w:tc>
        <w:tc>
          <w:tcPr>
            <w:tcW w:w="226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eastAsia="Times New Roman" w:cs="Times New Roman"/>
                <w:sz w:val="36"/>
                <w:szCs w:val="36"/>
              </w:rPr>
              <w:t>18-36746-1</w:t>
            </w:r>
          </w:p>
        </w:tc>
        <w:tc>
          <w:tcPr>
            <w:tcW w:w="2265" w:type="dxa"/>
          </w:tcPr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  <w:r>
              <w:rPr>
                <w:rFonts w:ascii="Calibri" w:hAnsi="Calibri" w:eastAsia="Calibri"/>
                <w:sz w:val="36"/>
                <w:szCs w:val="36"/>
              </w:rPr>
              <w:t>TC_24-TC_30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sz w:val="36"/>
                <w:szCs w:val="36"/>
              </w:rPr>
            </w:pPr>
          </w:p>
        </w:tc>
      </w:tr>
    </w:tbl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11542" w:type="dxa"/>
        <w:jc w:val="center"/>
        <w:tblBorders>
          <w:top w:val="single" w:color="B4C6E7" w:themeColor="accent1" w:themeTint="66" w:sz="4" w:space="0"/>
          <w:left w:val="single" w:color="B4C6E7" w:themeColor="accent1" w:themeTint="66" w:sz="4" w:space="0"/>
          <w:bottom w:val="single" w:color="B4C6E7" w:themeColor="accent1" w:themeTint="66" w:sz="4" w:space="0"/>
          <w:right w:val="single" w:color="B4C6E7" w:themeColor="accent1" w:themeTint="66" w:sz="4" w:space="0"/>
          <w:insideH w:val="single" w:color="B4C6E7" w:themeColor="accent1" w:themeTint="66" w:sz="4" w:space="0"/>
          <w:insideV w:val="single" w:color="B4C6E7" w:themeColor="accent1" w:themeTint="66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"/>
        <w:gridCol w:w="2134"/>
        <w:gridCol w:w="1563"/>
        <w:gridCol w:w="2283"/>
        <w:gridCol w:w="2190"/>
        <w:gridCol w:w="870"/>
        <w:gridCol w:w="1629"/>
      </w:tblGrid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Test Case</w:t>
            </w:r>
          </w:p>
        </w:tc>
        <w:tc>
          <w:tcPr>
            <w:tcW w:w="2190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Action</w:t>
            </w:r>
          </w:p>
        </w:tc>
        <w:tc>
          <w:tcPr>
            <w:tcW w:w="1563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Requirement</w:t>
            </w:r>
          </w:p>
        </w:tc>
        <w:tc>
          <w:tcPr>
            <w:tcW w:w="2190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Expected Result</w:t>
            </w:r>
          </w:p>
        </w:tc>
        <w:tc>
          <w:tcPr>
            <w:tcW w:w="2190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Actual Result</w:t>
            </w:r>
          </w:p>
        </w:tc>
        <w:tc>
          <w:tcPr>
            <w:tcW w:w="870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Status</w:t>
            </w:r>
          </w:p>
        </w:tc>
        <w:tc>
          <w:tcPr>
            <w:tcW w:w="1629" w:type="dxa"/>
            <w:tcBorders>
              <w:bottom w:val="single" w:color="8EAADB" w:themeColor="accent1" w:themeTint="99" w:sz="12" w:space="0"/>
              <w:insideH w:val="single" w:sz="12" w:space="0"/>
            </w:tcBorders>
            <w:shd w:val="clear" w:color="auto" w:fill="5B9BD5" w:themeFill="accent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  <w14:textFill>
                  <w14:solidFill>
                    <w14:schemeClr w14:val="bg1"/>
                  </w14:solidFill>
                </w14:textFill>
              </w:rPr>
              <w:t>Comments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1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Visit the website </w:t>
            </w:r>
            <w:r>
              <w:rPr>
                <w:color w:val="auto"/>
              </w:rPr>
              <w:fldChar w:fldCharType="begin"/>
            </w:r>
            <w:r>
              <w:rPr>
                <w:color w:val="auto"/>
              </w:rPr>
              <w:instrText xml:space="preserve"> HYPERLINK "http://www.aiub.edu" </w:instrText>
            </w:r>
            <w:r>
              <w:rPr>
                <w:color w:val="auto"/>
              </w:rPr>
              <w:fldChar w:fldCharType="separate"/>
            </w:r>
            <w:r>
              <w:rPr>
                <w:rStyle w:val="8"/>
                <w:color w:val="auto"/>
              </w:rPr>
              <w:t>http://www.aiub.edu</w:t>
            </w:r>
            <w:r>
              <w:rPr>
                <w:rStyle w:val="8"/>
                <w:color w:val="auto"/>
              </w:rPr>
              <w:fldChar w:fldCharType="end"/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and search for major items.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0.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website http://www.aiub.edu containing the major items –Home, About, Academics, Administration, Faculties, Offices, Admission, Contact, Webmail, Login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website http://www.aiub.edu contains the major items –Home, About, Academics, Administration, Faculties, Offices, Admission, Contact, Webmail, Login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2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ut the mouse pointer over ‘About.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drop-down list will be open with the items –Information, General Information, Why Study here, Resources, Career, Convocation, Video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drop-down list opens with the items –Information, General Information, Why Study here, Resources, Career, Convocation, Video.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3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Information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1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A new page containing Vision, Mission, Quality Policy, Goals will be ope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containing Vision, Mission, Quality Policy, Goals open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4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General Information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411.1.2 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new page containing information regarding –Degrees Offered at Present, up-coming academic programs, name and picture of Academic Council, and name of Board of Trustees’ Nominee will be ope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new page containing information regarding –Degrees Offered at Present, Name Academic Council, and name of Board of Trustees’ Nominee open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Does not show up-coming academic programs, picture of Academic Council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5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Why Study Here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3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titled ‘Why study at AIUB?’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will be ope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itled ‘Why Study Here?’ open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Page title does not match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6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Resources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4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containing information about Library Facilities, AIUB ICT facilities, Laboratory facilities, Auditorium, Student Health Services, Hostel Facilities, Student   Transportation Facilities, Security Services will be ope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containing information about Library Facilities, AIUB ICT facilities, Laboratory facilities, Auditorium, Student Health Services, Security Services open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Does not display information about Hostel Facilities, Transportation Facilities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7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Career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5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titled Career Opportunities for ‘Fresh Graduates’ will be ope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e system opens a page titled ‘Career.’ 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Page title does not match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8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link ‘Convocation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</w:t>
            </w: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titled ‘CONVOCATION’ with a list from 1st Convocation to 15th Convocation will be displayed. The page will also display a graph showing the number of graduates of every convocatio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page titled ‘Convocation’ with a list from 1st Convocation to 15th Convocation opens. The page also displays a graph showing the number of graduates of every convocation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Page title does not match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09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1st Convocation’</w:t>
            </w:r>
          </w:p>
          <w:p>
            <w:pPr>
              <w:spacing w:after="0" w:line="240" w:lineRule="auto"/>
              <w:ind w:left="1440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1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A page that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e firs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A page that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The test case failed.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                                  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2nd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2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e test case failed. 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1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3rd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3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The test case failed. It does not exhibit convocation's pictures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2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4th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4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e test case failed. It does not exhibit convocation’s pictures. 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3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5th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5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It does not exhibit convocation’s pictures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4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6th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6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It does not exhibit convocation’s pictures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5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7th Convocation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auto"/>
                <w:sz w:val="24"/>
                <w:szCs w:val="24"/>
              </w:rPr>
              <w:t>411.1.6.7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 page that contains information about the venue, date,</w:t>
            </w:r>
          </w:p>
          <w:p>
            <w:pPr>
              <w:spacing w:after="0" w:line="240" w:lineRule="auto"/>
              <w:rPr>
                <w:color w:val="auto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A page that contains information </w:t>
            </w: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about the venue, date,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number of students graduated, speaker, chief guest, special gue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test case failed. It does not exhibit convocation’s pictures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6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8th Convocation link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8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8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8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7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9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9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9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9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8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0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0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0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0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19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1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1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1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1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2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2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2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2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1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3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3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3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3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>The test case failed. It does not show up pictures of 13</w:t>
            </w:r>
            <w:r>
              <w:rPr>
                <w:rFonts w:ascii="Calibri" w:hAnsi="Calibri" w:eastAsia="Calibri"/>
                <w:color w:val="auto"/>
                <w:sz w:val="24"/>
                <w:szCs w:val="24"/>
                <w:vertAlign w:val="superscript"/>
              </w:rPr>
              <w:t>th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onvocation.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2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4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4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4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4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3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the 15th Convocation link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6.15</w:t>
            </w:r>
          </w:p>
          <w:p>
            <w:pPr>
              <w:spacing w:after="0" w:line="240" w:lineRule="auto"/>
              <w:rPr>
                <w:rFonts w:ascii="Calibri" w:hAnsi="Calibri" w:eastAsia="Calibri"/>
                <w:b/>
                <w:bCs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5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, and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15th Convocation brings to a page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hat contains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information about the venue, date, number of students graduated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  <w:p>
            <w:pPr>
              <w:spacing w:after="0" w:line="240" w:lineRule="auto"/>
              <w:jc w:val="center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est</w:t>
            </w:r>
            <w:r>
              <w:rPr>
                <w:rFonts w:ascii="Calibri" w:hAnsi="Calibri" w:eastAsia="Calibri"/>
                <w:color w:val="auto"/>
                <w:sz w:val="24"/>
                <w:szCs w:val="24"/>
              </w:rPr>
              <w:t xml:space="preserve"> case failed. It does not show pictures of that Convocation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4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over on ‘About’ and clicking on Video.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1.1.7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drop-down list will appear by hovering on ‘About’ of which ‘Video’ is the last item. On clicking on ‘Video’, the system will display four video clips to view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A drop-down list appears by hovering on ‘About’ of which ‘Video’ is the last item. On clicking on ‘Video’, the system displays four video clips to view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5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over on ‘Academic.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2.0</w:t>
            </w:r>
            <w:r>
              <w:rPr>
                <w:color w:val="auto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Putting the mouse pointer over ‘Academics’ in the homepage will display a drop-down list with the items –Academic Regulations, Admission &amp; Registration, Courses &amp; Tuition Fees, Academic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alendar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utting the mouse pointer over ‘Academics’ in the homepage displays a drop-down list but fails to show every expected item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fail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6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 on ‘Academic Regulations.’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412.1 </w:t>
            </w:r>
            <w:r>
              <w:rPr>
                <w:color w:val="auto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 xml:space="preserve">Clicking on ‘Academic Regulations’ will bring to a page titled ‘Academic Regulations’ which includes items – Semester System, Teaching Method, Grading System, Computation of CGPA, Sequence of Subjects, Academic Load, Class Attendance, Academic Probation, Warning, Time Limit, Repeating 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 xml:space="preserve">Courses, Transfer of Credits, Discontinuance of Studies, Graduation Requirements, Examination 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Guidelines, Appeal of a Course Grade, Student Conduct and Disciplinary Actions, Code of Conduct, Offences, Student Organizations and Activities, Political Activities, Sanction, Graduation, Academic Scholarship/Discount Policy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Clicking on ‘Academic Regulations’ brings to a page titled ‘Academic Regulations’ but fails to show every expected items.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fail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7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licking on ‘Courses and Tuition Fees,’ under ‘Academics’ drop-down list.</w:t>
            </w: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2.1.1</w:t>
            </w:r>
            <w:r>
              <w:rPr>
                <w:color w:val="auto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Under ‘Academics’ drop-down list, clicking on ‘Courses and Tuition Fees’ displays a page that contains information about different courses and tuition fees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Under ‘Academics’ drop-down list, there is no item titled ‘Courses and Tuition Fees’</w:t>
            </w: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fail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8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color w:val="auto"/>
                <w:sz w:val="24"/>
                <w:szCs w:val="24"/>
              </w:rPr>
              <w:t>Clicking on ‘Academic Calendar,’ under ‘Academics’ drop-down list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2.1.2</w:t>
            </w:r>
            <w:r>
              <w:rPr>
                <w:color w:val="auto"/>
              </w:rPr>
              <w:tab/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nder ‘Academics’ drop-down list, when clicked on the ‘Academic Calendar’, the system will display the academic calendar for all three semesters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59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Under ‘Academics’ drop-down list, when clicked on the ‘Academic Calendar,’ the system displays the academic calendar for all current semester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failed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29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over on ‘Administration.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413.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y hovering over ‘Administration,’ a drop-down list with the following items will be displayed –The Vice Chancellor, The Chairman, The Founders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y hovering over ‘Administration,’ a drop-down list with the following items is displayed –The Vice Chancellor, The Chairman, The Founders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  <w:tr>
        <w:tblPrEx>
          <w:tblBorders>
            <w:top w:val="single" w:color="B4C6E7" w:themeColor="accent1" w:themeTint="66" w:sz="4" w:space="0"/>
            <w:left w:val="single" w:color="B4C6E7" w:themeColor="accent1" w:themeTint="66" w:sz="4" w:space="0"/>
            <w:bottom w:val="single" w:color="B4C6E7" w:themeColor="accent1" w:themeTint="66" w:sz="4" w:space="0"/>
            <w:right w:val="single" w:color="B4C6E7" w:themeColor="accent1" w:themeTint="66" w:sz="4" w:space="0"/>
            <w:insideH w:val="single" w:color="B4C6E7" w:themeColor="accent1" w:themeTint="66" w:sz="4" w:space="0"/>
            <w:insideV w:val="single" w:color="B4C6E7" w:themeColor="accen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1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TC_3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Hover on ‘Offices.’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1563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>214.0</w:t>
            </w: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By hovering over ‘Offices,’ a drop-down list with the following items will be displayed – Office of Planning &amp; Development (OPD), Office of Cultural Affairs (OCA), Office of Sports (OS), Office of Probation (OP), Office of Placement &amp; Alumni (OPA), Office of Students Affairs (OSA),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ffice of Public Relations (OPR), Office of Finance and Audit (OFA)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219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By hovering over ‘Offices,’ a drop-down list with the following items is 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displayed – Office of Planning &amp; Development (OPD), Office of Cultural Affairs (OCA), Office of Sports (OS), Office of Probation (OP), Office of Placement &amp; Alumni (OPA), Office of Students Affairs (OSA), 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Office of Public Relations (OPR), Office of Finance and Audit (OFA).</w:t>
            </w:r>
          </w:p>
          <w:p>
            <w:pPr>
              <w:spacing w:after="0" w:line="240" w:lineRule="auto"/>
              <w:rPr>
                <w:rFonts w:ascii="Calibri" w:hAnsi="Calibri" w:eastAsia="Calibri"/>
                <w:color w:val="auto"/>
                <w:sz w:val="24"/>
                <w:szCs w:val="24"/>
              </w:rPr>
            </w:pPr>
          </w:p>
        </w:tc>
        <w:tc>
          <w:tcPr>
            <w:tcW w:w="8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he item passed</w:t>
            </w:r>
          </w:p>
        </w:tc>
      </w:tr>
    </w:tbl>
    <w:p>
      <w:pPr>
        <w:rPr>
          <w:rFonts w:ascii="Times New Roman" w:hAnsi="Times New Roman" w:cs="Times New Roman"/>
          <w:color w:val="auto"/>
          <w:sz w:val="24"/>
          <w:szCs w:val="24"/>
        </w:rPr>
      </w:pPr>
    </w:p>
    <w:sectPr>
      <w:headerReference r:id="rId5" w:type="default"/>
      <w:footerReference r:id="rId6" w:type="default"/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Vrinda">
    <w:altName w:val="Siyam Rupali"/>
    <w:panose1 w:val="00000400000000000000"/>
    <w:charset w:val="00"/>
    <w:family w:val="swiss"/>
    <w:pitch w:val="default"/>
    <w:sig w:usb0="00000000" w:usb1="00000000" w:usb2="00000000" w:usb3="00000000" w:csb0="00000001" w:csb1="00000000"/>
  </w:font>
  <w:font w:name="Siyam Rupali">
    <w:panose1 w:val="02000500000000020004"/>
    <w:charset w:val="00"/>
    <w:family w:val="auto"/>
    <w:pitch w:val="default"/>
    <w:sig w:usb0="0001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5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5"/>
      <w:gridCol w:w="3005"/>
      <w:gridCol w:w="3005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5" w:type="dxa"/>
        </w:tcPr>
        <w:p>
          <w:pPr>
            <w:pStyle w:val="7"/>
            <w:ind w:left="-115"/>
            <w:rPr>
              <w:rFonts w:ascii="Calibri" w:hAnsi="Calibri" w:eastAsia="Calibri"/>
            </w:rPr>
          </w:pPr>
        </w:p>
      </w:tc>
      <w:tc>
        <w:tcPr>
          <w:tcW w:w="3005" w:type="dxa"/>
        </w:tcPr>
        <w:p>
          <w:pPr>
            <w:pStyle w:val="7"/>
            <w:jc w:val="center"/>
            <w:rPr>
              <w:rFonts w:ascii="Calibri" w:hAnsi="Calibri" w:eastAsia="Calibri"/>
            </w:rPr>
          </w:pPr>
        </w:p>
      </w:tc>
      <w:tc>
        <w:tcPr>
          <w:tcW w:w="3005" w:type="dxa"/>
        </w:tcPr>
        <w:p>
          <w:pPr>
            <w:pStyle w:val="7"/>
            <w:ind w:right="-115"/>
            <w:jc w:val="right"/>
            <w:rPr>
              <w:rFonts w:ascii="Calibri" w:hAnsi="Calibri" w:eastAsia="Calibri"/>
            </w:rPr>
          </w:pPr>
        </w:p>
      </w:tc>
    </w:tr>
  </w:tbl>
  <w:p>
    <w:pPr>
      <w:pStyle w:val="6"/>
      <w:rPr>
        <w:rFonts w:ascii="Calibri" w:hAnsi="Calibri" w:eastAsia="Calibr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5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5"/>
      <w:gridCol w:w="3005"/>
      <w:gridCol w:w="3005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5" w:type="dxa"/>
        </w:tcPr>
        <w:p>
          <w:pPr>
            <w:pStyle w:val="7"/>
            <w:ind w:left="-115"/>
            <w:rPr>
              <w:rFonts w:ascii="Calibri" w:hAnsi="Calibri" w:eastAsia="Calibri"/>
            </w:rPr>
          </w:pPr>
        </w:p>
      </w:tc>
      <w:tc>
        <w:tcPr>
          <w:tcW w:w="3005" w:type="dxa"/>
        </w:tcPr>
        <w:p>
          <w:pPr>
            <w:pStyle w:val="7"/>
            <w:jc w:val="center"/>
            <w:rPr>
              <w:rFonts w:ascii="Calibri" w:hAnsi="Calibri" w:eastAsia="Calibri"/>
            </w:rPr>
          </w:pPr>
        </w:p>
      </w:tc>
      <w:tc>
        <w:tcPr>
          <w:tcW w:w="3005" w:type="dxa"/>
        </w:tcPr>
        <w:p>
          <w:pPr>
            <w:pStyle w:val="7"/>
            <w:ind w:right="-115"/>
            <w:jc w:val="right"/>
            <w:rPr>
              <w:rFonts w:ascii="Calibri" w:hAnsi="Calibri" w:eastAsia="Calibri"/>
            </w:rPr>
          </w:pPr>
        </w:p>
      </w:tc>
    </w:tr>
  </w:tbl>
  <w:p>
    <w:pPr>
      <w:pStyle w:val="7"/>
      <w:rPr>
        <w:rFonts w:ascii="Calibri" w:hAnsi="Calibri" w:eastAsia="Calibri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tTAyMrcwNzcwMjBS0lEKTi0uzszPAykwqgUALeUUESwAAAA="/>
  </w:docVars>
  <w:rsids>
    <w:rsidRoot w:val="00BA574A"/>
    <w:rsid w:val="00143022"/>
    <w:rsid w:val="0015900E"/>
    <w:rsid w:val="0017408C"/>
    <w:rsid w:val="00186214"/>
    <w:rsid w:val="001D1281"/>
    <w:rsid w:val="002C5DD1"/>
    <w:rsid w:val="00343077"/>
    <w:rsid w:val="003F51ED"/>
    <w:rsid w:val="00400414"/>
    <w:rsid w:val="0043206F"/>
    <w:rsid w:val="00596CF8"/>
    <w:rsid w:val="0076790C"/>
    <w:rsid w:val="0085123A"/>
    <w:rsid w:val="008E062E"/>
    <w:rsid w:val="00BA574A"/>
    <w:rsid w:val="00BD5712"/>
    <w:rsid w:val="00C426AF"/>
    <w:rsid w:val="00CE685E"/>
    <w:rsid w:val="00D91FD2"/>
    <w:rsid w:val="00EF4F73"/>
    <w:rsid w:val="01062337"/>
    <w:rsid w:val="0195D970"/>
    <w:rsid w:val="01B66681"/>
    <w:rsid w:val="028951AC"/>
    <w:rsid w:val="033C7A22"/>
    <w:rsid w:val="0340936B"/>
    <w:rsid w:val="0357E6F3"/>
    <w:rsid w:val="040F2FE9"/>
    <w:rsid w:val="04B081BC"/>
    <w:rsid w:val="04E99BE5"/>
    <w:rsid w:val="053E80C0"/>
    <w:rsid w:val="0563536A"/>
    <w:rsid w:val="0579AF08"/>
    <w:rsid w:val="059BBDB1"/>
    <w:rsid w:val="05B5ECC5"/>
    <w:rsid w:val="0627819A"/>
    <w:rsid w:val="06D19AC4"/>
    <w:rsid w:val="074FC4E8"/>
    <w:rsid w:val="07939791"/>
    <w:rsid w:val="0885B1AB"/>
    <w:rsid w:val="08CFC4A3"/>
    <w:rsid w:val="08E63C84"/>
    <w:rsid w:val="08ED8D87"/>
    <w:rsid w:val="09276625"/>
    <w:rsid w:val="09A6801B"/>
    <w:rsid w:val="09D60627"/>
    <w:rsid w:val="09E4AFAF"/>
    <w:rsid w:val="09FB8610"/>
    <w:rsid w:val="0A0F7254"/>
    <w:rsid w:val="0A1F8C7A"/>
    <w:rsid w:val="0ACB2DA9"/>
    <w:rsid w:val="0AF33AED"/>
    <w:rsid w:val="0B154CBF"/>
    <w:rsid w:val="0B3B69A3"/>
    <w:rsid w:val="0B6BC124"/>
    <w:rsid w:val="0B8B45C7"/>
    <w:rsid w:val="0B967F0F"/>
    <w:rsid w:val="0C193113"/>
    <w:rsid w:val="0C4E755C"/>
    <w:rsid w:val="0CD04CCF"/>
    <w:rsid w:val="0CE85384"/>
    <w:rsid w:val="0D2FCE3D"/>
    <w:rsid w:val="0D865275"/>
    <w:rsid w:val="0DA7CCB0"/>
    <w:rsid w:val="0E1EC09D"/>
    <w:rsid w:val="0E36B1C1"/>
    <w:rsid w:val="0E36E6F0"/>
    <w:rsid w:val="0E3F3BBB"/>
    <w:rsid w:val="0ECD8458"/>
    <w:rsid w:val="102178EC"/>
    <w:rsid w:val="105BFCE2"/>
    <w:rsid w:val="1068DE8E"/>
    <w:rsid w:val="10B118C7"/>
    <w:rsid w:val="11A94C51"/>
    <w:rsid w:val="11F19E42"/>
    <w:rsid w:val="1205612F"/>
    <w:rsid w:val="123224FA"/>
    <w:rsid w:val="124F0E1A"/>
    <w:rsid w:val="133534E9"/>
    <w:rsid w:val="138A4387"/>
    <w:rsid w:val="142642DF"/>
    <w:rsid w:val="143BCEEC"/>
    <w:rsid w:val="14A358F7"/>
    <w:rsid w:val="14B34B10"/>
    <w:rsid w:val="14BEE241"/>
    <w:rsid w:val="15760702"/>
    <w:rsid w:val="15B34514"/>
    <w:rsid w:val="164D4528"/>
    <w:rsid w:val="1653FC72"/>
    <w:rsid w:val="16CCB2EA"/>
    <w:rsid w:val="16D3173F"/>
    <w:rsid w:val="16E7D8D6"/>
    <w:rsid w:val="16FD69CB"/>
    <w:rsid w:val="173390B9"/>
    <w:rsid w:val="1785E601"/>
    <w:rsid w:val="17A64E78"/>
    <w:rsid w:val="1840ABD6"/>
    <w:rsid w:val="18733B07"/>
    <w:rsid w:val="1877CD93"/>
    <w:rsid w:val="18993A2C"/>
    <w:rsid w:val="18C94079"/>
    <w:rsid w:val="192B6622"/>
    <w:rsid w:val="193CCC9C"/>
    <w:rsid w:val="19D1C8DF"/>
    <w:rsid w:val="1A2DB7C4"/>
    <w:rsid w:val="1AE3A932"/>
    <w:rsid w:val="1B1B39C9"/>
    <w:rsid w:val="1B404CA9"/>
    <w:rsid w:val="1B45C257"/>
    <w:rsid w:val="1B628EDC"/>
    <w:rsid w:val="1BCC4A93"/>
    <w:rsid w:val="1CCB5326"/>
    <w:rsid w:val="1D6BAB22"/>
    <w:rsid w:val="1DCB850E"/>
    <w:rsid w:val="1E7352DB"/>
    <w:rsid w:val="1E907354"/>
    <w:rsid w:val="1EA2EDEC"/>
    <w:rsid w:val="1EADEEFF"/>
    <w:rsid w:val="1ED49AB8"/>
    <w:rsid w:val="1EEB95A8"/>
    <w:rsid w:val="1EF52E53"/>
    <w:rsid w:val="1F5B2F53"/>
    <w:rsid w:val="1F6C5FBC"/>
    <w:rsid w:val="1FE47D3D"/>
    <w:rsid w:val="2087FAA3"/>
    <w:rsid w:val="20F9C57E"/>
    <w:rsid w:val="212917F5"/>
    <w:rsid w:val="21570874"/>
    <w:rsid w:val="21625AE6"/>
    <w:rsid w:val="223336BD"/>
    <w:rsid w:val="224254DE"/>
    <w:rsid w:val="229B6987"/>
    <w:rsid w:val="22A3B7C2"/>
    <w:rsid w:val="22F05BEA"/>
    <w:rsid w:val="2303A438"/>
    <w:rsid w:val="23048403"/>
    <w:rsid w:val="2314D6CF"/>
    <w:rsid w:val="236BFC33"/>
    <w:rsid w:val="2387D65A"/>
    <w:rsid w:val="239F4F38"/>
    <w:rsid w:val="24346231"/>
    <w:rsid w:val="24C0C924"/>
    <w:rsid w:val="25421471"/>
    <w:rsid w:val="25529B93"/>
    <w:rsid w:val="2590A5AF"/>
    <w:rsid w:val="25D72D7F"/>
    <w:rsid w:val="25D88D0C"/>
    <w:rsid w:val="25DDC121"/>
    <w:rsid w:val="26AEBC41"/>
    <w:rsid w:val="283F6D56"/>
    <w:rsid w:val="295987BE"/>
    <w:rsid w:val="2A447A87"/>
    <w:rsid w:val="2A8E6A0C"/>
    <w:rsid w:val="2ABC8B32"/>
    <w:rsid w:val="2ABF6697"/>
    <w:rsid w:val="2B546599"/>
    <w:rsid w:val="2BB991C1"/>
    <w:rsid w:val="2BBAB15A"/>
    <w:rsid w:val="2C52A72B"/>
    <w:rsid w:val="2D12B89E"/>
    <w:rsid w:val="2D50EE3E"/>
    <w:rsid w:val="2D5CCCAA"/>
    <w:rsid w:val="2D77DBDD"/>
    <w:rsid w:val="2DFC0DFF"/>
    <w:rsid w:val="2E46DC9B"/>
    <w:rsid w:val="2E70FE6D"/>
    <w:rsid w:val="2E784D4E"/>
    <w:rsid w:val="2EF6D119"/>
    <w:rsid w:val="2F62C22A"/>
    <w:rsid w:val="2F6707F6"/>
    <w:rsid w:val="2F6E905D"/>
    <w:rsid w:val="2F84821A"/>
    <w:rsid w:val="30A7EEF6"/>
    <w:rsid w:val="30A8FB37"/>
    <w:rsid w:val="30AC4B51"/>
    <w:rsid w:val="30D7C56B"/>
    <w:rsid w:val="31D61342"/>
    <w:rsid w:val="32D80AAD"/>
    <w:rsid w:val="33229553"/>
    <w:rsid w:val="332D1D27"/>
    <w:rsid w:val="332F142B"/>
    <w:rsid w:val="338027BF"/>
    <w:rsid w:val="33E35550"/>
    <w:rsid w:val="344B821A"/>
    <w:rsid w:val="349E9AB0"/>
    <w:rsid w:val="34E8BAE2"/>
    <w:rsid w:val="34F1461C"/>
    <w:rsid w:val="350FE74D"/>
    <w:rsid w:val="35D95AC7"/>
    <w:rsid w:val="3704792A"/>
    <w:rsid w:val="3718DA00"/>
    <w:rsid w:val="3744558A"/>
    <w:rsid w:val="378960B9"/>
    <w:rsid w:val="37E55EED"/>
    <w:rsid w:val="38222497"/>
    <w:rsid w:val="382B2DEC"/>
    <w:rsid w:val="38702F3B"/>
    <w:rsid w:val="3876B0A0"/>
    <w:rsid w:val="38B3F676"/>
    <w:rsid w:val="3980E703"/>
    <w:rsid w:val="39D00172"/>
    <w:rsid w:val="39D76C15"/>
    <w:rsid w:val="39DB0E43"/>
    <w:rsid w:val="3A370514"/>
    <w:rsid w:val="3A3B2865"/>
    <w:rsid w:val="3A7E451A"/>
    <w:rsid w:val="3B195CC1"/>
    <w:rsid w:val="3BEBF61A"/>
    <w:rsid w:val="3C0ADC1C"/>
    <w:rsid w:val="3C2342FE"/>
    <w:rsid w:val="3C30E145"/>
    <w:rsid w:val="3CB3518A"/>
    <w:rsid w:val="3CE28667"/>
    <w:rsid w:val="3CEA4AFD"/>
    <w:rsid w:val="3CF40DE4"/>
    <w:rsid w:val="3D3ADED7"/>
    <w:rsid w:val="3D46A2E4"/>
    <w:rsid w:val="3D82FD47"/>
    <w:rsid w:val="3DAECE18"/>
    <w:rsid w:val="3DF5A072"/>
    <w:rsid w:val="3E1016AC"/>
    <w:rsid w:val="3E6DBC4D"/>
    <w:rsid w:val="3EAAB086"/>
    <w:rsid w:val="3F268ABB"/>
    <w:rsid w:val="3F66A251"/>
    <w:rsid w:val="404B44E1"/>
    <w:rsid w:val="40562827"/>
    <w:rsid w:val="409DCADE"/>
    <w:rsid w:val="418E4833"/>
    <w:rsid w:val="41BB75EB"/>
    <w:rsid w:val="41C9E089"/>
    <w:rsid w:val="41D9D20B"/>
    <w:rsid w:val="41F92DCA"/>
    <w:rsid w:val="422B41E8"/>
    <w:rsid w:val="42BB9FC8"/>
    <w:rsid w:val="42BBEFBF"/>
    <w:rsid w:val="42DF9313"/>
    <w:rsid w:val="42E07272"/>
    <w:rsid w:val="4318E01B"/>
    <w:rsid w:val="436C2C57"/>
    <w:rsid w:val="43C754EB"/>
    <w:rsid w:val="4421862A"/>
    <w:rsid w:val="4423DB91"/>
    <w:rsid w:val="448EFA8E"/>
    <w:rsid w:val="4513499F"/>
    <w:rsid w:val="459126AA"/>
    <w:rsid w:val="4597B1A3"/>
    <w:rsid w:val="459C3B5E"/>
    <w:rsid w:val="45ED55D7"/>
    <w:rsid w:val="460A49D7"/>
    <w:rsid w:val="46436953"/>
    <w:rsid w:val="4657FB31"/>
    <w:rsid w:val="468EB936"/>
    <w:rsid w:val="46A2190E"/>
    <w:rsid w:val="46F536DD"/>
    <w:rsid w:val="47333ACF"/>
    <w:rsid w:val="475D6316"/>
    <w:rsid w:val="479EE078"/>
    <w:rsid w:val="47A475E9"/>
    <w:rsid w:val="47BC364D"/>
    <w:rsid w:val="48A2FCD7"/>
    <w:rsid w:val="49C6D0BC"/>
    <w:rsid w:val="49FF65EF"/>
    <w:rsid w:val="4A459666"/>
    <w:rsid w:val="4AAE5283"/>
    <w:rsid w:val="4AC701A4"/>
    <w:rsid w:val="4AD194B6"/>
    <w:rsid w:val="4B0FD1AB"/>
    <w:rsid w:val="4B13B3E8"/>
    <w:rsid w:val="4B34DB5C"/>
    <w:rsid w:val="4B760DEE"/>
    <w:rsid w:val="4C3733E6"/>
    <w:rsid w:val="4C3D5B27"/>
    <w:rsid w:val="4C63ED48"/>
    <w:rsid w:val="4C9D1784"/>
    <w:rsid w:val="4CB3569E"/>
    <w:rsid w:val="4CC37759"/>
    <w:rsid w:val="4CDD7D4A"/>
    <w:rsid w:val="4D4D1278"/>
    <w:rsid w:val="4DA457EB"/>
    <w:rsid w:val="4DC629B1"/>
    <w:rsid w:val="4DD30447"/>
    <w:rsid w:val="4E6D4EEF"/>
    <w:rsid w:val="4F25A95F"/>
    <w:rsid w:val="4F3E44FD"/>
    <w:rsid w:val="4FD0E036"/>
    <w:rsid w:val="501C1DC4"/>
    <w:rsid w:val="504C639B"/>
    <w:rsid w:val="506DB342"/>
    <w:rsid w:val="50E39BD4"/>
    <w:rsid w:val="50F2CAC7"/>
    <w:rsid w:val="515259C2"/>
    <w:rsid w:val="51B4D0D9"/>
    <w:rsid w:val="51CB1161"/>
    <w:rsid w:val="5233601E"/>
    <w:rsid w:val="527F0693"/>
    <w:rsid w:val="528F2B03"/>
    <w:rsid w:val="52C8C4D7"/>
    <w:rsid w:val="5369B069"/>
    <w:rsid w:val="539CBFE3"/>
    <w:rsid w:val="53E3D213"/>
    <w:rsid w:val="5463D673"/>
    <w:rsid w:val="5477D2AF"/>
    <w:rsid w:val="556363C4"/>
    <w:rsid w:val="5570C15A"/>
    <w:rsid w:val="55CBAC65"/>
    <w:rsid w:val="55DCC610"/>
    <w:rsid w:val="55E3A735"/>
    <w:rsid w:val="55EB8038"/>
    <w:rsid w:val="560407FF"/>
    <w:rsid w:val="562F7D38"/>
    <w:rsid w:val="564DFC54"/>
    <w:rsid w:val="569632CD"/>
    <w:rsid w:val="56A923D6"/>
    <w:rsid w:val="580C19B5"/>
    <w:rsid w:val="58830F4A"/>
    <w:rsid w:val="58BA64C1"/>
    <w:rsid w:val="592C4402"/>
    <w:rsid w:val="59419F3F"/>
    <w:rsid w:val="5A0C7A9B"/>
    <w:rsid w:val="5A3655E8"/>
    <w:rsid w:val="5A757394"/>
    <w:rsid w:val="5AA64A40"/>
    <w:rsid w:val="5AC998AF"/>
    <w:rsid w:val="5AD77922"/>
    <w:rsid w:val="5B58B763"/>
    <w:rsid w:val="5B59AC4B"/>
    <w:rsid w:val="5BABED67"/>
    <w:rsid w:val="5BB4CE8C"/>
    <w:rsid w:val="5BEA0E60"/>
    <w:rsid w:val="5BF20583"/>
    <w:rsid w:val="5C737B8E"/>
    <w:rsid w:val="5CE5515B"/>
    <w:rsid w:val="5CECF8A9"/>
    <w:rsid w:val="5D0F7C89"/>
    <w:rsid w:val="5D971983"/>
    <w:rsid w:val="5D9F8344"/>
    <w:rsid w:val="5DA8CBA9"/>
    <w:rsid w:val="5E60F633"/>
    <w:rsid w:val="5E800D97"/>
    <w:rsid w:val="5EC24053"/>
    <w:rsid w:val="5EE47550"/>
    <w:rsid w:val="5EEF8B94"/>
    <w:rsid w:val="5FA03C0C"/>
    <w:rsid w:val="5FAA0884"/>
    <w:rsid w:val="5FF08594"/>
    <w:rsid w:val="5FF75DF0"/>
    <w:rsid w:val="6043F68A"/>
    <w:rsid w:val="60C6C134"/>
    <w:rsid w:val="60DF9112"/>
    <w:rsid w:val="60FA0D47"/>
    <w:rsid w:val="61C4F548"/>
    <w:rsid w:val="6206454C"/>
    <w:rsid w:val="62340399"/>
    <w:rsid w:val="62B9FDEB"/>
    <w:rsid w:val="62FC007D"/>
    <w:rsid w:val="633A1DF6"/>
    <w:rsid w:val="635AC49F"/>
    <w:rsid w:val="636191AA"/>
    <w:rsid w:val="639285FB"/>
    <w:rsid w:val="63C13CEF"/>
    <w:rsid w:val="63F9B52F"/>
    <w:rsid w:val="640ADF1F"/>
    <w:rsid w:val="6438E844"/>
    <w:rsid w:val="646E6C27"/>
    <w:rsid w:val="6474E252"/>
    <w:rsid w:val="64AD125C"/>
    <w:rsid w:val="64DDB1AD"/>
    <w:rsid w:val="658FF38C"/>
    <w:rsid w:val="65958590"/>
    <w:rsid w:val="665EAB67"/>
    <w:rsid w:val="66B92935"/>
    <w:rsid w:val="674546DE"/>
    <w:rsid w:val="679B17A8"/>
    <w:rsid w:val="67A00CD3"/>
    <w:rsid w:val="67AFCA74"/>
    <w:rsid w:val="67FAFA41"/>
    <w:rsid w:val="6869C3B4"/>
    <w:rsid w:val="68FE9D0E"/>
    <w:rsid w:val="6960B313"/>
    <w:rsid w:val="696582D7"/>
    <w:rsid w:val="69E9B4F9"/>
    <w:rsid w:val="6A2ED825"/>
    <w:rsid w:val="6A717583"/>
    <w:rsid w:val="6A952889"/>
    <w:rsid w:val="6B34D628"/>
    <w:rsid w:val="6BA6C806"/>
    <w:rsid w:val="6C1016D3"/>
    <w:rsid w:val="6C7BAAE6"/>
    <w:rsid w:val="6C8240D5"/>
    <w:rsid w:val="6D11F264"/>
    <w:rsid w:val="6D1AF522"/>
    <w:rsid w:val="6D499C3A"/>
    <w:rsid w:val="6D90A07C"/>
    <w:rsid w:val="6E0C4530"/>
    <w:rsid w:val="6E97BCA1"/>
    <w:rsid w:val="6EF07385"/>
    <w:rsid w:val="6F548C3A"/>
    <w:rsid w:val="6FB83549"/>
    <w:rsid w:val="70338D02"/>
    <w:rsid w:val="703CA3D5"/>
    <w:rsid w:val="703E9623"/>
    <w:rsid w:val="709E5DBE"/>
    <w:rsid w:val="709F8D26"/>
    <w:rsid w:val="70A67FF0"/>
    <w:rsid w:val="70EE7F46"/>
    <w:rsid w:val="711EA882"/>
    <w:rsid w:val="713778E1"/>
    <w:rsid w:val="71D83F3F"/>
    <w:rsid w:val="72485031"/>
    <w:rsid w:val="725397D6"/>
    <w:rsid w:val="72E03B8D"/>
    <w:rsid w:val="734EB0DC"/>
    <w:rsid w:val="7454CB5D"/>
    <w:rsid w:val="747401C2"/>
    <w:rsid w:val="74D4CC9F"/>
    <w:rsid w:val="75B417E8"/>
    <w:rsid w:val="75C54088"/>
    <w:rsid w:val="7628385A"/>
    <w:rsid w:val="76EAE20B"/>
    <w:rsid w:val="779A44AC"/>
    <w:rsid w:val="78068259"/>
    <w:rsid w:val="7834A632"/>
    <w:rsid w:val="78415654"/>
    <w:rsid w:val="789E9CFE"/>
    <w:rsid w:val="78A9E1DB"/>
    <w:rsid w:val="79174DE5"/>
    <w:rsid w:val="79664530"/>
    <w:rsid w:val="7A36FC60"/>
    <w:rsid w:val="7AD22515"/>
    <w:rsid w:val="7AECAE65"/>
    <w:rsid w:val="7AF4F1F3"/>
    <w:rsid w:val="7B3BF7CC"/>
    <w:rsid w:val="7B6C1EDA"/>
    <w:rsid w:val="7B7337FE"/>
    <w:rsid w:val="7B7F69EE"/>
    <w:rsid w:val="7B946566"/>
    <w:rsid w:val="7C13DCD2"/>
    <w:rsid w:val="7D376893"/>
    <w:rsid w:val="7D6ED2EF"/>
    <w:rsid w:val="7D94DAAB"/>
    <w:rsid w:val="7DD13595"/>
    <w:rsid w:val="7ECB6A4D"/>
    <w:rsid w:val="7EF8BD9A"/>
    <w:rsid w:val="7F0A6D83"/>
    <w:rsid w:val="7FF7A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cs="Vrinda" w:asciiTheme="minorHAnsi" w:hAnsiTheme="minorHAnsi" w:eastAsiaTheme="minorHAnsi"/>
      <w:sz w:val="22"/>
      <w:szCs w:val="28"/>
      <w:lang w:val="en-US" w:eastAsia="en-US" w:bidi="bn-BD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23"/>
    <w:semiHidden/>
    <w:unhideWhenUsed/>
    <w:qFormat/>
    <w:uiPriority w:val="0"/>
    <w:pPr>
      <w:keepNext/>
      <w:spacing w:after="0" w:line="240" w:lineRule="auto"/>
      <w:outlineLvl w:val="1"/>
    </w:pPr>
    <w:rPr>
      <w:rFonts w:ascii="Times New Roman" w:hAnsi="Times New Roman" w:eastAsia="Times New Roman" w:cs="Times New Roman"/>
      <w:b/>
      <w:bCs/>
      <w:sz w:val="24"/>
      <w:szCs w:val="24"/>
      <w:lang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footer"/>
    <w:basedOn w:val="1"/>
    <w:link w:val="2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7">
    <w:name w:val="header"/>
    <w:basedOn w:val="1"/>
    <w:link w:val="2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8">
    <w:name w:val="Hyperlink"/>
    <w:basedOn w:val="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9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Unresolved Mention"/>
    <w:basedOn w:val="4"/>
    <w:semiHidden/>
    <w:unhideWhenUsed/>
    <w:uiPriority w:val="99"/>
    <w:rPr>
      <w:color w:val="605E5C"/>
      <w:shd w:val="clear" w:color="auto" w:fill="E1DFDD"/>
    </w:rPr>
  </w:style>
  <w:style w:type="paragraph" w:styleId="11">
    <w:name w:val="No Spacing"/>
    <w:qFormat/>
    <w:uiPriority w:val="1"/>
    <w:pPr>
      <w:spacing w:after="0" w:line="240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table" w:customStyle="1" w:styleId="12">
    <w:name w:val="Grid Table 5 Dark Accent 5"/>
    <w:basedOn w:val="5"/>
    <w:uiPriority w:val="50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band1Vert">
      <w:tcPr>
        <w:shd w:val="clear" w:color="auto" w:fill="BDD6EE" w:themeFill="accent5" w:themeFillTint="66"/>
      </w:tcPr>
    </w:tblStylePr>
    <w:tblStylePr w:type="band1Horz">
      <w:tcPr>
        <w:shd w:val="clear" w:color="auto" w:fill="BDD6EE" w:themeFill="accent5" w:themeFillTint="66"/>
      </w:tcPr>
    </w:tblStylePr>
  </w:style>
  <w:style w:type="table" w:customStyle="1" w:styleId="13">
    <w:name w:val="Grid Table 5 Dark Accent 3"/>
    <w:basedOn w:val="5"/>
    <w:uiPriority w:val="50"/>
    <w:pPr>
      <w:spacing w:after="0" w:line="240" w:lineRule="auto"/>
    </w:pPr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CECEC" w:themeFill="accent3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A5A5A5" w:themeFill="accent3"/>
      </w:tcPr>
    </w:tblStylePr>
    <w:tblStylePr w:type="band1Vert">
      <w:tcPr>
        <w:shd w:val="clear" w:color="auto" w:fill="DADADA" w:themeFill="accent3" w:themeFillTint="66"/>
      </w:tcPr>
    </w:tblStylePr>
    <w:tblStylePr w:type="band1Horz">
      <w:tcPr>
        <w:shd w:val="clear" w:color="auto" w:fill="DADADA" w:themeFill="accent3" w:themeFillTint="66"/>
      </w:tcPr>
    </w:tblStylePr>
  </w:style>
  <w:style w:type="table" w:customStyle="1" w:styleId="14">
    <w:name w:val="Grid Table 6 Colorful Accent 5"/>
    <w:basedOn w:val="5"/>
    <w:uiPriority w:val="51"/>
    <w:pPr>
      <w:spacing w:after="0" w:line="240" w:lineRule="auto"/>
    </w:pPr>
    <w:rPr>
      <w:color w:val="2E75B6" w:themeColor="accent5" w:themeShade="BF"/>
    </w:rPr>
    <w:tblPr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</w:rPr>
      <w:tcPr>
        <w:tcBorders>
          <w:bottom w:val="single" w:color="9CC2E5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CC2E5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5" w:themeFillTint="33"/>
      </w:tcPr>
    </w:tblStylePr>
    <w:tblStylePr w:type="band1Horz">
      <w:tcPr>
        <w:shd w:val="clear" w:color="auto" w:fill="DEEAF6" w:themeFill="accent5" w:themeFillTint="33"/>
      </w:tcPr>
    </w:tblStylePr>
  </w:style>
  <w:style w:type="table" w:customStyle="1" w:styleId="15">
    <w:name w:val="Grid Table 1 Light Accent 5"/>
    <w:basedOn w:val="5"/>
    <w:uiPriority w:val="46"/>
    <w:pPr>
      <w:spacing w:after="0" w:line="240" w:lineRule="auto"/>
    </w:pPr>
    <w:tblPr>
      <w:tblBorders>
        <w:top w:val="single" w:color="BDD6EE" w:themeColor="accent5" w:themeTint="66" w:sz="4" w:space="0"/>
        <w:left w:val="single" w:color="BDD6EE" w:themeColor="accent5" w:themeTint="66" w:sz="4" w:space="0"/>
        <w:bottom w:val="single" w:color="BDD6EE" w:themeColor="accent5" w:themeTint="66" w:sz="4" w:space="0"/>
        <w:right w:val="single" w:color="BDD6EE" w:themeColor="accent5" w:themeTint="66" w:sz="4" w:space="0"/>
        <w:insideH w:val="single" w:color="BDD6EE" w:themeColor="accent5" w:themeTint="66" w:sz="4" w:space="0"/>
        <w:insideV w:val="single" w:color="BDD6EE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CC2E5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CC2E5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">
    <w:name w:val="List Table 4 Accent 1"/>
    <w:basedOn w:val="5"/>
    <w:uiPriority w:val="49"/>
    <w:pPr>
      <w:spacing w:after="0" w:line="240" w:lineRule="auto"/>
    </w:pPr>
    <w:tblPr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cPr>
        <w:tcBorders>
          <w:top w:val="double" w:color="8EAADB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1" w:themeFillTint="33"/>
      </w:tcPr>
    </w:tblStylePr>
    <w:tblStylePr w:type="band1Horz">
      <w:tcPr>
        <w:shd w:val="clear" w:color="auto" w:fill="D9E2F3" w:themeFill="accent1" w:themeFillTint="33"/>
      </w:tcPr>
    </w:tblStylePr>
  </w:style>
  <w:style w:type="table" w:customStyle="1" w:styleId="17">
    <w:name w:val="List Table 4 Accent 5"/>
    <w:basedOn w:val="5"/>
    <w:qFormat/>
    <w:uiPriority w:val="49"/>
    <w:pPr>
      <w:spacing w:after="0" w:line="240" w:lineRule="auto"/>
    </w:pPr>
    <w:tblPr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cPr>
        <w:tcBorders>
          <w:top w:val="double" w:color="9CC2E5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5" w:themeFillTint="33"/>
      </w:tcPr>
    </w:tblStylePr>
    <w:tblStylePr w:type="band1Horz">
      <w:tcPr>
        <w:shd w:val="clear" w:color="auto" w:fill="DEEAF6" w:themeFill="accent5" w:themeFillTint="33"/>
      </w:tcPr>
    </w:tblStylePr>
  </w:style>
  <w:style w:type="table" w:customStyle="1" w:styleId="18">
    <w:name w:val="Grid Table 4 Accent 5"/>
    <w:basedOn w:val="5"/>
    <w:uiPriority w:val="49"/>
    <w:pPr>
      <w:spacing w:after="0" w:line="240" w:lineRule="auto"/>
    </w:pPr>
    <w:tblPr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5" w:themeFillTint="33"/>
      </w:tcPr>
    </w:tblStylePr>
    <w:tblStylePr w:type="band1Horz">
      <w:tcPr>
        <w:shd w:val="clear" w:color="auto" w:fill="DEEAF6" w:themeFill="accent5" w:themeFillTint="33"/>
      </w:tcPr>
    </w:tblStylePr>
  </w:style>
  <w:style w:type="table" w:customStyle="1" w:styleId="19">
    <w:name w:val="Grid Table 1 Light Accent 1"/>
    <w:basedOn w:val="5"/>
    <w:qFormat/>
    <w:uiPriority w:val="46"/>
    <w:pPr>
      <w:spacing w:after="0" w:line="240" w:lineRule="auto"/>
    </w:pPr>
    <w:tblPr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0">
    <w:name w:val="Grid Table 1 Light Accent 6"/>
    <w:basedOn w:val="5"/>
    <w:qFormat/>
    <w:uiPriority w:val="46"/>
    <w:pPr>
      <w:spacing w:after="0" w:line="240" w:lineRule="auto"/>
    </w:pPr>
    <w:tblPr>
      <w:tblBorders>
        <w:top w:val="single" w:color="C5E0B3" w:themeColor="accent6" w:themeTint="66" w:sz="4" w:space="0"/>
        <w:left w:val="single" w:color="C5E0B3" w:themeColor="accent6" w:themeTint="66" w:sz="4" w:space="0"/>
        <w:bottom w:val="single" w:color="C5E0B3" w:themeColor="accent6" w:themeTint="66" w:sz="4" w:space="0"/>
        <w:right w:val="single" w:color="C5E0B3" w:themeColor="accent6" w:themeTint="66" w:sz="4" w:space="0"/>
        <w:insideH w:val="single" w:color="C5E0B3" w:themeColor="accent6" w:themeTint="66" w:sz="4" w:space="0"/>
        <w:insideV w:val="single" w:color="C5E0B3" w:themeColor="accent6" w:themeTint="66" w:sz="4" w:space="0"/>
      </w:tblBorders>
    </w:tblPr>
    <w:tblStylePr w:type="firstRow">
      <w:rPr>
        <w:b/>
        <w:bCs/>
      </w:rPr>
      <w:tcPr>
        <w:tcBorders>
          <w:bottom w:val="single" w:color="A8D08D" w:themeColor="accent6" w:themeTint="99" w:sz="12" w:space="0"/>
        </w:tcBorders>
      </w:tcPr>
    </w:tblStylePr>
    <w:tblStylePr w:type="lastRow">
      <w:rPr>
        <w:b/>
        <w:bCs/>
      </w:rPr>
      <w:tcPr>
        <w:tcBorders>
          <w:top w:val="double" w:color="A8D08D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">
    <w:name w:val="List Table 5 Dark Accent 5"/>
    <w:basedOn w:val="5"/>
    <w:qFormat/>
    <w:uiPriority w:val="50"/>
    <w:pPr>
      <w:spacing w:after="0" w:line="240" w:lineRule="auto"/>
    </w:pPr>
    <w:rPr>
      <w:color w:val="FFFFFF" w:themeColor="background1"/>
      <w14:textFill>
        <w14:solidFill>
          <w14:schemeClr w14:val="bg1"/>
        </w14:solidFill>
      </w14:textFill>
    </w:rPr>
    <w:tblPr>
      <w:tblBorders>
        <w:top w:val="single" w:color="5B9BD5" w:themeColor="accent5" w:sz="24" w:space="0"/>
        <w:left w:val="single" w:color="5B9BD5" w:themeColor="accent5" w:sz="24" w:space="0"/>
        <w:bottom w:val="single" w:color="5B9BD5" w:themeColor="accent5" w:sz="24" w:space="0"/>
        <w:right w:val="single" w:color="5B9BD5" w:themeColor="accent5" w:sz="24" w:space="0"/>
      </w:tblBorders>
    </w:tblPr>
    <w:tcPr>
      <w:shd w:val="clear" w:color="auto" w:fill="5B9BD5" w:themeFill="accent5"/>
    </w:tcPr>
    <w:tblStylePr w:type="firstRow">
      <w:rPr>
        <w:b/>
        <w:bCs/>
      </w:rPr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cPr>
        <w:tcBorders>
          <w:left w:val="single" w:color="FFFFFF" w:themeColor="background1" w:sz="4" w:space="0"/>
        </w:tcBorders>
      </w:tcPr>
    </w:tblStylePr>
    <w:tblStylePr w:type="band1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  <w:tblStylePr w:type="seCell">
      <w:tcPr>
        <w:tcBorders>
          <w:top w:val="nil"/>
          <w:left w:val="nil"/>
        </w:tcBorders>
      </w:tcPr>
    </w:tblStylePr>
    <w:tblStylePr w:type="swCell">
      <w:tcPr>
        <w:tcBorders>
          <w:top w:val="nil"/>
          <w:right w:val="nil"/>
        </w:tcBorders>
      </w:tcPr>
    </w:tblStylePr>
  </w:style>
  <w:style w:type="table" w:customStyle="1" w:styleId="22">
    <w:name w:val="Grid Table 3 Accent 1"/>
    <w:basedOn w:val="5"/>
    <w:qFormat/>
    <w:uiPriority w:val="48"/>
    <w:pPr>
      <w:spacing w:after="0" w:line="240" w:lineRule="auto"/>
    </w:pPr>
    <w:tblPr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</w:rPr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cPr>
        <w:shd w:val="clear" w:color="auto" w:fill="D9E2F3" w:themeFill="accent1" w:themeFillTint="33"/>
      </w:tcPr>
    </w:tblStylePr>
    <w:tblStylePr w:type="band1Horz">
      <w:tcPr>
        <w:shd w:val="clear" w:color="auto" w:fill="D9E2F3" w:themeFill="accent1" w:themeFillTint="33"/>
      </w:tcPr>
    </w:tblStylePr>
    <w:tblStylePr w:type="neCell">
      <w:tcPr>
        <w:tcBorders>
          <w:bottom w:val="single" w:color="8EAADB" w:themeColor="accent1" w:themeTint="99" w:sz="4" w:space="0"/>
        </w:tcBorders>
      </w:tcPr>
    </w:tblStylePr>
    <w:tblStylePr w:type="nwCell">
      <w:tcPr>
        <w:tcBorders>
          <w:bottom w:val="single" w:color="8EAADB" w:themeColor="accent1" w:themeTint="99" w:sz="4" w:space="0"/>
        </w:tcBorders>
      </w:tcPr>
    </w:tblStylePr>
    <w:tblStylePr w:type="seCell">
      <w:tcPr>
        <w:tcBorders>
          <w:top w:val="single" w:color="8EAADB" w:themeColor="accent1" w:themeTint="99" w:sz="4" w:space="0"/>
        </w:tcBorders>
      </w:tcPr>
    </w:tblStylePr>
    <w:tblStylePr w:type="swCell">
      <w:tcPr>
        <w:tcBorders>
          <w:top w:val="single" w:color="8EAADB" w:themeColor="accent1" w:themeTint="99" w:sz="4" w:space="0"/>
        </w:tcBorders>
      </w:tcPr>
    </w:tblStylePr>
  </w:style>
  <w:style w:type="character" w:customStyle="1" w:styleId="23">
    <w:name w:val="Heading 2 Char"/>
    <w:basedOn w:val="4"/>
    <w:link w:val="3"/>
    <w:semiHidden/>
    <w:uiPriority w:val="0"/>
    <w:rPr>
      <w:rFonts w:ascii="Times New Roman" w:hAnsi="Times New Roman" w:eastAsia="Times New Roman" w:cs="Times New Roman"/>
      <w:b/>
      <w:bCs/>
      <w:sz w:val="24"/>
      <w:szCs w:val="24"/>
      <w:lang w:bidi="ar-SA"/>
    </w:rPr>
  </w:style>
  <w:style w:type="character" w:customStyle="1" w:styleId="24">
    <w:name w:val="Header Char"/>
    <w:basedOn w:val="4"/>
    <w:link w:val="7"/>
    <w:uiPriority w:val="99"/>
  </w:style>
  <w:style w:type="character" w:customStyle="1" w:styleId="25">
    <w:name w:val="Footer Char"/>
    <w:basedOn w:val="4"/>
    <w:link w:val="6"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oleObject" Target="embeddings/oleObject1.bin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1916</Words>
  <Characters>10924</Characters>
  <Lines>91</Lines>
  <Paragraphs>25</Paragraphs>
  <TotalTime>31</TotalTime>
  <ScaleCrop>false</ScaleCrop>
  <LinksUpToDate>false</LinksUpToDate>
  <CharactersWithSpaces>12815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0T16:32:00Z</dcterms:created>
  <dc:creator>Faiaz Ben Reza</dc:creator>
  <cp:lastModifiedBy>Anika Tahsin Rithin</cp:lastModifiedBy>
  <dcterms:modified xsi:type="dcterms:W3CDTF">2023-01-17T13:32:0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1F94BA94F70046C3B642B82E0B5B0144</vt:lpwstr>
  </property>
</Properties>
</file>